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4D1F9E0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>TIN HỌC QUẢN LÝ)</w:t>
      </w:r>
    </w:p>
    <w:p w14:paraId="47B0CDFB" w14:textId="3A5917A7" w:rsidR="00772E6D" w:rsidRDefault="00093E33" w:rsidP="00093E33">
      <w:pPr>
        <w:spacing w:before="0" w:line="240" w:lineRule="auto"/>
        <w:ind w:firstLine="0"/>
        <w:jc w:val="center"/>
        <w:rPr>
          <w:sz w:val="24"/>
          <w:szCs w:val="24"/>
        </w:rPr>
      </w:pPr>
      <w:r w:rsidRPr="00093E33">
        <w:rPr>
          <w:sz w:val="24"/>
          <w:szCs w:val="24"/>
        </w:rPr>
        <w:t>{Sinh viên học chuyên ngành nào thì dùng chuyên ngành đó}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E462B72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E35855">
        <w:rPr>
          <w:bCs/>
          <w:color w:val="000000"/>
          <w:sz w:val="28"/>
        </w:rPr>
        <w:t>Trương Thị Kim Uyên</w:t>
      </w:r>
    </w:p>
    <w:p w14:paraId="5BAB952E" w14:textId="1D19CA3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E35855">
        <w:rPr>
          <w:bCs/>
          <w:color w:val="000000"/>
          <w:sz w:val="28"/>
        </w:rPr>
        <w:t>45K21.1</w:t>
      </w:r>
    </w:p>
    <w:p w14:paraId="784F503E" w14:textId="1AC9D2C2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E35855" w:rsidRPr="00E35855">
        <w:rPr>
          <w:color w:val="000000"/>
        </w:rPr>
        <w:t>Trung tâm VNPT - IT Khu vực 3</w:t>
      </w:r>
    </w:p>
    <w:p w14:paraId="59700ED7" w14:textId="1DDA03EE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E35855">
        <w:rPr>
          <w:bCs/>
          <w:color w:val="000000"/>
          <w:sz w:val="28"/>
        </w:rPr>
        <w:t>Nguyễn Minh Trí</w:t>
      </w:r>
    </w:p>
    <w:p w14:paraId="32125EC5" w14:textId="759B30B2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E35855">
        <w:rPr>
          <w:bCs/>
          <w:color w:val="000000"/>
          <w:sz w:val="28"/>
        </w:rPr>
        <w:t>ThS.Cao Thị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Siuktni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Siuktni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Siuktni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Siuktni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Siuktni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Siuktni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Siuktni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Siuktni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Siuktni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Siuktni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Siuktni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Siuktni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Siuktni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Siuktni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Siuktni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Siuktni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Siuktni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Siuktni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Siuktni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Siuktni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Siuktni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EC40A5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Siuktni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Siuktni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Siuktni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Siuktni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EC40A5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Siuktni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Siuktni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Siuktni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EC40A5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Siuktni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Mucluc1"/>
      </w:pPr>
      <w:r>
        <w:fldChar w:fldCharType="end"/>
      </w:r>
    </w:p>
    <w:p w14:paraId="1E5F2D85" w14:textId="790584B0" w:rsidR="00122C88" w:rsidRPr="00E5678A" w:rsidRDefault="00E5678A" w:rsidP="00E5678A">
      <w:pPr>
        <w:pStyle w:val="Muclu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Siuktni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EC40A5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Siuktni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Siuktni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u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u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u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u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huthich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huthich"/>
        <w:spacing w:before="120"/>
      </w:pPr>
    </w:p>
    <w:p w14:paraId="4F3E26A7" w14:textId="37071E00" w:rsidR="00356589" w:rsidRDefault="00156148" w:rsidP="00356589">
      <w:pPr>
        <w:pStyle w:val="u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u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u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u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u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u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u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u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u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u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u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u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u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u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u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huthich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huthich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u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u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u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34E66" w14:textId="77777777" w:rsidR="00EC40A5" w:rsidRDefault="00EC40A5" w:rsidP="00352F46">
      <w:r>
        <w:separator/>
      </w:r>
    </w:p>
    <w:p w14:paraId="0F935083" w14:textId="77777777" w:rsidR="00EC40A5" w:rsidRDefault="00EC40A5" w:rsidP="00352F46"/>
    <w:p w14:paraId="21846C13" w14:textId="77777777" w:rsidR="00EC40A5" w:rsidRDefault="00EC40A5" w:rsidP="00C50F39"/>
    <w:p w14:paraId="7032D2C1" w14:textId="77777777" w:rsidR="00EC40A5" w:rsidRDefault="00EC40A5"/>
  </w:endnote>
  <w:endnote w:type="continuationSeparator" w:id="0">
    <w:p w14:paraId="7A1AC800" w14:textId="77777777" w:rsidR="00EC40A5" w:rsidRDefault="00EC40A5" w:rsidP="00352F46">
      <w:r>
        <w:continuationSeparator/>
      </w:r>
    </w:p>
    <w:p w14:paraId="7077A162" w14:textId="77777777" w:rsidR="00EC40A5" w:rsidRDefault="00EC40A5" w:rsidP="00352F46"/>
    <w:p w14:paraId="38771055" w14:textId="77777777" w:rsidR="00EC40A5" w:rsidRDefault="00EC40A5" w:rsidP="00C50F39"/>
    <w:p w14:paraId="4ABA5DBA" w14:textId="77777777" w:rsidR="00EC40A5" w:rsidRDefault="00EC40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60758" w14:textId="77777777" w:rsidR="00EC40A5" w:rsidRDefault="00EC40A5" w:rsidP="00352F46">
      <w:r>
        <w:separator/>
      </w:r>
    </w:p>
  </w:footnote>
  <w:footnote w:type="continuationSeparator" w:id="0">
    <w:p w14:paraId="65655247" w14:textId="77777777" w:rsidR="00EC40A5" w:rsidRDefault="00EC40A5" w:rsidP="00352F46">
      <w:r>
        <w:continuationSeparator/>
      </w:r>
    </w:p>
    <w:p w14:paraId="7B125830" w14:textId="77777777" w:rsidR="00EC40A5" w:rsidRDefault="00EC40A5" w:rsidP="00352F46"/>
    <w:p w14:paraId="09CE26F2" w14:textId="77777777" w:rsidR="00EC40A5" w:rsidRDefault="00EC40A5" w:rsidP="00C50F39"/>
    <w:p w14:paraId="44B8CEFB" w14:textId="77777777" w:rsidR="00EC40A5" w:rsidRDefault="00EC40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EC40A5">
    <w:pPr>
      <w:pStyle w:val="utrang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EC40A5">
    <w:pPr>
      <w:pStyle w:val="utrang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EC40A5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EC40A5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EC40A5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260919539">
    <w:abstractNumId w:val="11"/>
  </w:num>
  <w:num w:numId="2" w16cid:durableId="101801785">
    <w:abstractNumId w:val="2"/>
  </w:num>
  <w:num w:numId="3" w16cid:durableId="1577124898">
    <w:abstractNumId w:val="3"/>
  </w:num>
  <w:num w:numId="4" w16cid:durableId="1405950400">
    <w:abstractNumId w:val="21"/>
  </w:num>
  <w:num w:numId="5" w16cid:durableId="847989810">
    <w:abstractNumId w:val="12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286666947">
    <w:abstractNumId w:val="22"/>
  </w:num>
  <w:num w:numId="7" w16cid:durableId="29885896">
    <w:abstractNumId w:val="9"/>
  </w:num>
  <w:num w:numId="8" w16cid:durableId="1314867594">
    <w:abstractNumId w:val="8"/>
  </w:num>
  <w:num w:numId="9" w16cid:durableId="969091734">
    <w:abstractNumId w:val="5"/>
  </w:num>
  <w:num w:numId="10" w16cid:durableId="932708372">
    <w:abstractNumId w:val="13"/>
  </w:num>
  <w:num w:numId="11" w16cid:durableId="1974213894">
    <w:abstractNumId w:val="17"/>
  </w:num>
  <w:num w:numId="12" w16cid:durableId="1875263227">
    <w:abstractNumId w:val="20"/>
  </w:num>
  <w:num w:numId="13" w16cid:durableId="1634557825">
    <w:abstractNumId w:val="12"/>
  </w:num>
  <w:num w:numId="14" w16cid:durableId="867597007">
    <w:abstractNumId w:val="10"/>
  </w:num>
  <w:num w:numId="15" w16cid:durableId="86941743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797654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2733342">
    <w:abstractNumId w:val="16"/>
  </w:num>
  <w:num w:numId="18" w16cid:durableId="883906556">
    <w:abstractNumId w:val="1"/>
  </w:num>
  <w:num w:numId="19" w16cid:durableId="2123575851">
    <w:abstractNumId w:val="11"/>
  </w:num>
  <w:num w:numId="20" w16cid:durableId="971637139">
    <w:abstractNumId w:val="11"/>
  </w:num>
  <w:num w:numId="21" w16cid:durableId="1683968998">
    <w:abstractNumId w:val="0"/>
  </w:num>
  <w:num w:numId="22" w16cid:durableId="177551623">
    <w:abstractNumId w:val="7"/>
  </w:num>
  <w:num w:numId="23" w16cid:durableId="1175076764">
    <w:abstractNumId w:val="11"/>
  </w:num>
  <w:num w:numId="24" w16cid:durableId="852916433">
    <w:abstractNumId w:val="11"/>
  </w:num>
  <w:num w:numId="25" w16cid:durableId="769160754">
    <w:abstractNumId w:val="14"/>
  </w:num>
  <w:num w:numId="26" w16cid:durableId="1023285922">
    <w:abstractNumId w:val="19"/>
  </w:num>
  <w:num w:numId="27" w16cid:durableId="5403014">
    <w:abstractNumId w:val="11"/>
  </w:num>
  <w:num w:numId="28" w16cid:durableId="139004514">
    <w:abstractNumId w:val="2"/>
  </w:num>
  <w:num w:numId="29" w16cid:durableId="1963415448">
    <w:abstractNumId w:val="2"/>
  </w:num>
  <w:num w:numId="30" w16cid:durableId="175078591">
    <w:abstractNumId w:val="4"/>
  </w:num>
  <w:num w:numId="31" w16cid:durableId="703485296">
    <w:abstractNumId w:val="11"/>
  </w:num>
  <w:num w:numId="32" w16cid:durableId="1815828015">
    <w:abstractNumId w:val="11"/>
  </w:num>
  <w:num w:numId="33" w16cid:durableId="1155684780">
    <w:abstractNumId w:val="11"/>
  </w:num>
  <w:num w:numId="34" w16cid:durableId="1495144280">
    <w:abstractNumId w:val="11"/>
  </w:num>
  <w:num w:numId="35" w16cid:durableId="385498345">
    <w:abstractNumId w:val="11"/>
  </w:num>
  <w:num w:numId="36" w16cid:durableId="1883639672">
    <w:abstractNumId w:val="11"/>
  </w:num>
  <w:num w:numId="37" w16cid:durableId="666712176">
    <w:abstractNumId w:val="11"/>
  </w:num>
  <w:num w:numId="38" w16cid:durableId="1286696847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855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40A5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0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ê Nguyễn Quang Tân</cp:lastModifiedBy>
  <cp:revision>13</cp:revision>
  <cp:lastPrinted>2021-06-02T14:00:00Z</cp:lastPrinted>
  <dcterms:created xsi:type="dcterms:W3CDTF">2022-06-30T16:14:00Z</dcterms:created>
  <dcterms:modified xsi:type="dcterms:W3CDTF">2022-07-19T02:43:00Z</dcterms:modified>
</cp:coreProperties>
</file>